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C08407" w14:textId="3C57B89D" w:rsidR="00DD3A25" w:rsidRPr="00987B1C" w:rsidRDefault="005725C0" w:rsidP="00FC3F1C">
      <w:pPr>
        <w:spacing w:after="120" w:line="240" w:lineRule="auto"/>
      </w:pPr>
      <w:r w:rsidRPr="00987B1C">
        <w:tab/>
        <w:t>In implementare</w:t>
      </w:r>
      <w:r w:rsidR="00433E03">
        <w:t xml:space="preserve"> </w:t>
      </w:r>
      <w:bookmarkStart w:id="0" w:name="_GoBack"/>
      <w:bookmarkEnd w:id="0"/>
      <w:r w:rsidRPr="00987B1C">
        <w:t xml:space="preserve">am folosit ca si design pattern-uri chain of </w:t>
      </w:r>
      <w:r w:rsidR="00FC3F1C" w:rsidRPr="00987B1C">
        <w:t>responsibility,</w:t>
      </w:r>
      <w:r w:rsidR="009E36FA" w:rsidRPr="00987B1C">
        <w:t xml:space="preserve"> command, state,</w:t>
      </w:r>
      <w:r w:rsidR="00FC3F1C" w:rsidRPr="00987B1C">
        <w:t xml:space="preserve"> strategy</w:t>
      </w:r>
      <w:r w:rsidR="009E36FA" w:rsidRPr="00987B1C">
        <w:t xml:space="preserve"> si decorator</w:t>
      </w:r>
      <w:r w:rsidR="00FC3F1C" w:rsidRPr="00987B1C">
        <w:t>.</w:t>
      </w:r>
    </w:p>
    <w:p w14:paraId="3395CEB2" w14:textId="77777777" w:rsidR="00FC3F1C" w:rsidRPr="00987B1C" w:rsidRDefault="00FC3F1C" w:rsidP="00FC3F1C">
      <w:pPr>
        <w:spacing w:after="120" w:line="240" w:lineRule="auto"/>
      </w:pPr>
      <w:r w:rsidRPr="00987B1C">
        <w:t xml:space="preserve"> La punctul 1 am folosit o co</w:t>
      </w:r>
      <w:r w:rsidR="009E36FA" w:rsidRPr="00987B1C">
        <w:t>mbinatie intre design pattern-urile</w:t>
      </w:r>
      <w:r w:rsidR="005725C0" w:rsidRPr="00987B1C">
        <w:t xml:space="preserve"> Chain of responsibility </w:t>
      </w:r>
      <w:r w:rsidRPr="00987B1C">
        <w:t xml:space="preserve">si Command. Chain of responsibility se regaseste </w:t>
      </w:r>
      <w:r w:rsidR="005725C0" w:rsidRPr="00987B1C">
        <w:t>la proiectarea operatiei de verificare a masinii. Masina este verificata prima data de mecanic, dupa aceea de tinichigiu si ultima data de electrician datorita ierarhiei impuse de firma.</w:t>
      </w:r>
      <w:r w:rsidRPr="00987B1C">
        <w:t xml:space="preserve"> Design Pattern-ul </w:t>
      </w:r>
      <w:r w:rsidR="005725C0" w:rsidRPr="00987B1C">
        <w:t xml:space="preserve">Command </w:t>
      </w:r>
      <w:r w:rsidRPr="00987B1C">
        <w:t xml:space="preserve">este utilizat </w:t>
      </w:r>
      <w:r w:rsidR="005725C0" w:rsidRPr="00987B1C">
        <w:t xml:space="preserve">la crearea listei de reparatii in urma verificarii unei masini </w:t>
      </w:r>
      <w:r w:rsidRPr="00987B1C">
        <w:t xml:space="preserve">de catre specialisti si a unui cost pentru fiecare </w:t>
      </w:r>
      <w:r w:rsidR="009E36FA" w:rsidRPr="00987B1C">
        <w:t>reparati</w:t>
      </w:r>
      <w:r w:rsidRPr="00987B1C">
        <w:t xml:space="preserve">e. </w:t>
      </w:r>
    </w:p>
    <w:p w14:paraId="15274774" w14:textId="77777777" w:rsidR="00FC3F1C" w:rsidRPr="00987B1C" w:rsidRDefault="00FC3F1C" w:rsidP="00FC3F1C">
      <w:pPr>
        <w:spacing w:after="120" w:line="240" w:lineRule="auto"/>
      </w:pPr>
      <w:r w:rsidRPr="00987B1C">
        <w:t>La punctul 2 am folosit in continuare Command pentru a transmite lista de defectiuni a unei masini la specialistii potriviti pentru rezolvarea ei.</w:t>
      </w:r>
    </w:p>
    <w:p w14:paraId="1EECD6E1" w14:textId="77777777" w:rsidR="00FC3F1C" w:rsidRPr="00987B1C" w:rsidRDefault="00FC3F1C" w:rsidP="00FC3F1C">
      <w:pPr>
        <w:spacing w:after="120" w:line="240" w:lineRule="auto"/>
      </w:pPr>
      <w:r w:rsidRPr="00987B1C">
        <w:t>La punctul 3 am folosit design pattern-ul State care simbolizeaza starea masinii: stare Reparatie si stare Finalizata. Masina este caracterizata de un obiect de acest tip, iar in functie de starea caracterizata la apelarea functiei de verificare, se returneaza un mesaj.</w:t>
      </w:r>
      <w:r w:rsidR="00BE6B0C" w:rsidRPr="00987B1C">
        <w:t xml:space="preserve"> In cazul in care masina se afla in stare Finalizata, clientul primeste lista cu reparatiile</w:t>
      </w:r>
      <w:r w:rsidR="00987B1C" w:rsidRPr="00987B1C">
        <w:t xml:space="preserve"> efectuate de specialist.</w:t>
      </w:r>
    </w:p>
    <w:p w14:paraId="7EFC2FE1" w14:textId="77777777" w:rsidR="00FC3F1C" w:rsidRPr="00987B1C" w:rsidRDefault="00FC3F1C" w:rsidP="00FC3F1C">
      <w:pPr>
        <w:spacing w:after="120" w:line="240" w:lineRule="auto"/>
      </w:pPr>
      <w:r w:rsidRPr="00987B1C">
        <w:t xml:space="preserve">La punctul 4 am folosit Strategy combinat cu Decorator  </w:t>
      </w:r>
      <w:r w:rsidR="00987B1C">
        <w:t>pentru a genera pachetele optime fie de performanta, fie estetica in functie de strategia aleasa. Cu Decoratorul se poate particulariza si alt pachet de</w:t>
      </w:r>
      <w:r w:rsidR="00B159D2">
        <w:t xml:space="preserve"> tunning. Pentru fiecare din aceste pachete se poate genera un Memento care sa contina optiunile de tunning alese de client.</w:t>
      </w:r>
    </w:p>
    <w:p w14:paraId="2BC5C925" w14:textId="77777777" w:rsidR="00987B1C" w:rsidRPr="00987B1C" w:rsidRDefault="00987B1C">
      <w:pPr>
        <w:spacing w:after="120" w:line="240" w:lineRule="auto"/>
      </w:pPr>
    </w:p>
    <w:sectPr w:rsidR="00987B1C" w:rsidRPr="00987B1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2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jQwMjE3MjUwM7NU0lEKTi0uzszPAykwrAUAid34iywAAAA="/>
  </w:docVars>
  <w:rsids>
    <w:rsidRoot w:val="005725C0"/>
    <w:rsid w:val="00000C47"/>
    <w:rsid w:val="00005560"/>
    <w:rsid w:val="00005F97"/>
    <w:rsid w:val="00006871"/>
    <w:rsid w:val="00011F74"/>
    <w:rsid w:val="000146EC"/>
    <w:rsid w:val="0001662C"/>
    <w:rsid w:val="00016D5A"/>
    <w:rsid w:val="00023956"/>
    <w:rsid w:val="000261A4"/>
    <w:rsid w:val="00026227"/>
    <w:rsid w:val="0003171B"/>
    <w:rsid w:val="000324AB"/>
    <w:rsid w:val="000325E4"/>
    <w:rsid w:val="0003419F"/>
    <w:rsid w:val="00035E23"/>
    <w:rsid w:val="00041E8E"/>
    <w:rsid w:val="00056C90"/>
    <w:rsid w:val="000752CE"/>
    <w:rsid w:val="000807BD"/>
    <w:rsid w:val="00092655"/>
    <w:rsid w:val="0009266C"/>
    <w:rsid w:val="000A0A22"/>
    <w:rsid w:val="000A6B92"/>
    <w:rsid w:val="000A7943"/>
    <w:rsid w:val="000A7B78"/>
    <w:rsid w:val="000B654A"/>
    <w:rsid w:val="000B6DB7"/>
    <w:rsid w:val="000B7E87"/>
    <w:rsid w:val="000C1AA5"/>
    <w:rsid w:val="000D18D3"/>
    <w:rsid w:val="000D7966"/>
    <w:rsid w:val="000E19D7"/>
    <w:rsid w:val="000E2DCF"/>
    <w:rsid w:val="000E6D1E"/>
    <w:rsid w:val="000F1C45"/>
    <w:rsid w:val="000F215F"/>
    <w:rsid w:val="001067B1"/>
    <w:rsid w:val="001114AC"/>
    <w:rsid w:val="00112B3C"/>
    <w:rsid w:val="001179C1"/>
    <w:rsid w:val="0012487C"/>
    <w:rsid w:val="00130428"/>
    <w:rsid w:val="00130A03"/>
    <w:rsid w:val="00133B01"/>
    <w:rsid w:val="00133FB6"/>
    <w:rsid w:val="00143BD0"/>
    <w:rsid w:val="00145044"/>
    <w:rsid w:val="00145278"/>
    <w:rsid w:val="00151817"/>
    <w:rsid w:val="00154728"/>
    <w:rsid w:val="00155D37"/>
    <w:rsid w:val="00160FEA"/>
    <w:rsid w:val="001661FD"/>
    <w:rsid w:val="0016652C"/>
    <w:rsid w:val="00166664"/>
    <w:rsid w:val="0017641C"/>
    <w:rsid w:val="00177079"/>
    <w:rsid w:val="001851C9"/>
    <w:rsid w:val="0019005D"/>
    <w:rsid w:val="0019406C"/>
    <w:rsid w:val="0019552F"/>
    <w:rsid w:val="001B3BD4"/>
    <w:rsid w:val="001B63AB"/>
    <w:rsid w:val="001E3B40"/>
    <w:rsid w:val="001E3F05"/>
    <w:rsid w:val="001E5BB3"/>
    <w:rsid w:val="001F39FC"/>
    <w:rsid w:val="00202607"/>
    <w:rsid w:val="00202F22"/>
    <w:rsid w:val="0021693C"/>
    <w:rsid w:val="00226FFF"/>
    <w:rsid w:val="00231891"/>
    <w:rsid w:val="002328BD"/>
    <w:rsid w:val="002333D5"/>
    <w:rsid w:val="002407A6"/>
    <w:rsid w:val="00244AD3"/>
    <w:rsid w:val="00245AC1"/>
    <w:rsid w:val="00247859"/>
    <w:rsid w:val="00253BFE"/>
    <w:rsid w:val="00262A65"/>
    <w:rsid w:val="00284398"/>
    <w:rsid w:val="0028770B"/>
    <w:rsid w:val="00291EAD"/>
    <w:rsid w:val="00292C43"/>
    <w:rsid w:val="002973CE"/>
    <w:rsid w:val="002A3553"/>
    <w:rsid w:val="002B26C4"/>
    <w:rsid w:val="002C02B8"/>
    <w:rsid w:val="002C7080"/>
    <w:rsid w:val="002E3BEB"/>
    <w:rsid w:val="002E68C4"/>
    <w:rsid w:val="002E7F83"/>
    <w:rsid w:val="002F003A"/>
    <w:rsid w:val="002F37FF"/>
    <w:rsid w:val="002F487F"/>
    <w:rsid w:val="0031274E"/>
    <w:rsid w:val="00316B54"/>
    <w:rsid w:val="00327D5B"/>
    <w:rsid w:val="00331DCC"/>
    <w:rsid w:val="00336248"/>
    <w:rsid w:val="0034734C"/>
    <w:rsid w:val="0035317E"/>
    <w:rsid w:val="00360C78"/>
    <w:rsid w:val="00361040"/>
    <w:rsid w:val="00361E13"/>
    <w:rsid w:val="00364AE1"/>
    <w:rsid w:val="00370120"/>
    <w:rsid w:val="003753F0"/>
    <w:rsid w:val="00383007"/>
    <w:rsid w:val="0038306B"/>
    <w:rsid w:val="00386416"/>
    <w:rsid w:val="00391BE2"/>
    <w:rsid w:val="0039220B"/>
    <w:rsid w:val="00394C4B"/>
    <w:rsid w:val="003A37CB"/>
    <w:rsid w:val="003B020A"/>
    <w:rsid w:val="003B5F08"/>
    <w:rsid w:val="003B6318"/>
    <w:rsid w:val="003C18AE"/>
    <w:rsid w:val="003C1E04"/>
    <w:rsid w:val="003C2AD5"/>
    <w:rsid w:val="003C2D4A"/>
    <w:rsid w:val="003C5859"/>
    <w:rsid w:val="003D0A5A"/>
    <w:rsid w:val="003D45D0"/>
    <w:rsid w:val="003E1C78"/>
    <w:rsid w:val="003F5B15"/>
    <w:rsid w:val="00412E3D"/>
    <w:rsid w:val="004151FA"/>
    <w:rsid w:val="00417674"/>
    <w:rsid w:val="00426720"/>
    <w:rsid w:val="00433E03"/>
    <w:rsid w:val="00443FA5"/>
    <w:rsid w:val="004546B9"/>
    <w:rsid w:val="00455495"/>
    <w:rsid w:val="004611FE"/>
    <w:rsid w:val="004615C7"/>
    <w:rsid w:val="004636CB"/>
    <w:rsid w:val="00473148"/>
    <w:rsid w:val="00487E9E"/>
    <w:rsid w:val="00497AFB"/>
    <w:rsid w:val="004A01DA"/>
    <w:rsid w:val="004B161F"/>
    <w:rsid w:val="004B35F1"/>
    <w:rsid w:val="004B3F60"/>
    <w:rsid w:val="004C158C"/>
    <w:rsid w:val="004C1CF0"/>
    <w:rsid w:val="004D107F"/>
    <w:rsid w:val="004D400B"/>
    <w:rsid w:val="004D7244"/>
    <w:rsid w:val="004F1FB2"/>
    <w:rsid w:val="004F24C3"/>
    <w:rsid w:val="00501086"/>
    <w:rsid w:val="0050375F"/>
    <w:rsid w:val="005049D8"/>
    <w:rsid w:val="00505FFB"/>
    <w:rsid w:val="005174B4"/>
    <w:rsid w:val="005358E7"/>
    <w:rsid w:val="00546A86"/>
    <w:rsid w:val="00555283"/>
    <w:rsid w:val="00561FDF"/>
    <w:rsid w:val="005725C0"/>
    <w:rsid w:val="0057699E"/>
    <w:rsid w:val="00594CEA"/>
    <w:rsid w:val="005A5FDB"/>
    <w:rsid w:val="005B0E38"/>
    <w:rsid w:val="005B0F27"/>
    <w:rsid w:val="005B1AF7"/>
    <w:rsid w:val="005C1E63"/>
    <w:rsid w:val="005C6061"/>
    <w:rsid w:val="005D01BF"/>
    <w:rsid w:val="005D6E95"/>
    <w:rsid w:val="005D76A0"/>
    <w:rsid w:val="005D7DD7"/>
    <w:rsid w:val="005F08E9"/>
    <w:rsid w:val="005F0971"/>
    <w:rsid w:val="005F26B0"/>
    <w:rsid w:val="005F3E84"/>
    <w:rsid w:val="005F4BD0"/>
    <w:rsid w:val="005F653D"/>
    <w:rsid w:val="006012D6"/>
    <w:rsid w:val="006052E3"/>
    <w:rsid w:val="00613B17"/>
    <w:rsid w:val="00617564"/>
    <w:rsid w:val="00622634"/>
    <w:rsid w:val="00631117"/>
    <w:rsid w:val="00647ECF"/>
    <w:rsid w:val="00653419"/>
    <w:rsid w:val="0065690C"/>
    <w:rsid w:val="006572C0"/>
    <w:rsid w:val="006631F0"/>
    <w:rsid w:val="0069206D"/>
    <w:rsid w:val="006953E5"/>
    <w:rsid w:val="006976E2"/>
    <w:rsid w:val="006A3288"/>
    <w:rsid w:val="006A34DC"/>
    <w:rsid w:val="006B36B1"/>
    <w:rsid w:val="006B43AD"/>
    <w:rsid w:val="006B5B06"/>
    <w:rsid w:val="006B614C"/>
    <w:rsid w:val="006C035F"/>
    <w:rsid w:val="006C3AFE"/>
    <w:rsid w:val="006C5D4B"/>
    <w:rsid w:val="006E536F"/>
    <w:rsid w:val="006F05C0"/>
    <w:rsid w:val="006F2B9C"/>
    <w:rsid w:val="00701013"/>
    <w:rsid w:val="00703B9C"/>
    <w:rsid w:val="00705609"/>
    <w:rsid w:val="00713D98"/>
    <w:rsid w:val="00714C77"/>
    <w:rsid w:val="00724647"/>
    <w:rsid w:val="007262E8"/>
    <w:rsid w:val="007442AB"/>
    <w:rsid w:val="00744C98"/>
    <w:rsid w:val="0074523C"/>
    <w:rsid w:val="00746F53"/>
    <w:rsid w:val="007508B2"/>
    <w:rsid w:val="00751E4C"/>
    <w:rsid w:val="007520AF"/>
    <w:rsid w:val="00752D7F"/>
    <w:rsid w:val="00754AD0"/>
    <w:rsid w:val="00763721"/>
    <w:rsid w:val="00765884"/>
    <w:rsid w:val="00767591"/>
    <w:rsid w:val="00770654"/>
    <w:rsid w:val="00770DB5"/>
    <w:rsid w:val="007747EF"/>
    <w:rsid w:val="007770B8"/>
    <w:rsid w:val="00791E37"/>
    <w:rsid w:val="0079314D"/>
    <w:rsid w:val="007A6058"/>
    <w:rsid w:val="007C02B8"/>
    <w:rsid w:val="007C1AB6"/>
    <w:rsid w:val="007D3D38"/>
    <w:rsid w:val="007D7F3F"/>
    <w:rsid w:val="007E29D7"/>
    <w:rsid w:val="007E6D5F"/>
    <w:rsid w:val="007F204C"/>
    <w:rsid w:val="007F59C8"/>
    <w:rsid w:val="008015E8"/>
    <w:rsid w:val="00802B79"/>
    <w:rsid w:val="008069BC"/>
    <w:rsid w:val="00812DBD"/>
    <w:rsid w:val="00820007"/>
    <w:rsid w:val="00821316"/>
    <w:rsid w:val="008254CC"/>
    <w:rsid w:val="00836189"/>
    <w:rsid w:val="00836676"/>
    <w:rsid w:val="00840958"/>
    <w:rsid w:val="00842C7A"/>
    <w:rsid w:val="00850FEF"/>
    <w:rsid w:val="0086136F"/>
    <w:rsid w:val="0087154E"/>
    <w:rsid w:val="008770AB"/>
    <w:rsid w:val="00880D33"/>
    <w:rsid w:val="0089473D"/>
    <w:rsid w:val="008A3F6D"/>
    <w:rsid w:val="008A486D"/>
    <w:rsid w:val="008A541E"/>
    <w:rsid w:val="008A546D"/>
    <w:rsid w:val="008B46A8"/>
    <w:rsid w:val="008C54A3"/>
    <w:rsid w:val="008C5693"/>
    <w:rsid w:val="008E0556"/>
    <w:rsid w:val="008E0766"/>
    <w:rsid w:val="008E2518"/>
    <w:rsid w:val="008F03EE"/>
    <w:rsid w:val="008F61DB"/>
    <w:rsid w:val="008F6A51"/>
    <w:rsid w:val="00905275"/>
    <w:rsid w:val="00906764"/>
    <w:rsid w:val="009074AF"/>
    <w:rsid w:val="00916535"/>
    <w:rsid w:val="00917656"/>
    <w:rsid w:val="009203E8"/>
    <w:rsid w:val="0092256A"/>
    <w:rsid w:val="00930214"/>
    <w:rsid w:val="0093472C"/>
    <w:rsid w:val="009467AF"/>
    <w:rsid w:val="0095123B"/>
    <w:rsid w:val="009551FA"/>
    <w:rsid w:val="00957E77"/>
    <w:rsid w:val="00963B52"/>
    <w:rsid w:val="009713A2"/>
    <w:rsid w:val="009713ED"/>
    <w:rsid w:val="009714E6"/>
    <w:rsid w:val="00973B78"/>
    <w:rsid w:val="00983F93"/>
    <w:rsid w:val="00987B1C"/>
    <w:rsid w:val="00990F2B"/>
    <w:rsid w:val="009A0B88"/>
    <w:rsid w:val="009A25F5"/>
    <w:rsid w:val="009B255C"/>
    <w:rsid w:val="009B3AF6"/>
    <w:rsid w:val="009B71F5"/>
    <w:rsid w:val="009C218D"/>
    <w:rsid w:val="009E18F9"/>
    <w:rsid w:val="009E36FA"/>
    <w:rsid w:val="00A045C9"/>
    <w:rsid w:val="00A1072F"/>
    <w:rsid w:val="00A13314"/>
    <w:rsid w:val="00A13664"/>
    <w:rsid w:val="00A26F62"/>
    <w:rsid w:val="00A35EFC"/>
    <w:rsid w:val="00A36870"/>
    <w:rsid w:val="00A44DE5"/>
    <w:rsid w:val="00A53B8D"/>
    <w:rsid w:val="00A571D1"/>
    <w:rsid w:val="00A61642"/>
    <w:rsid w:val="00A83337"/>
    <w:rsid w:val="00A837C7"/>
    <w:rsid w:val="00A85D77"/>
    <w:rsid w:val="00A8685C"/>
    <w:rsid w:val="00A93785"/>
    <w:rsid w:val="00A95541"/>
    <w:rsid w:val="00A968B2"/>
    <w:rsid w:val="00AA0762"/>
    <w:rsid w:val="00AA6264"/>
    <w:rsid w:val="00AB3D90"/>
    <w:rsid w:val="00AB435D"/>
    <w:rsid w:val="00AB7051"/>
    <w:rsid w:val="00AC13FF"/>
    <w:rsid w:val="00AD06AF"/>
    <w:rsid w:val="00AD131A"/>
    <w:rsid w:val="00AD315B"/>
    <w:rsid w:val="00AE02A9"/>
    <w:rsid w:val="00B0340A"/>
    <w:rsid w:val="00B159D2"/>
    <w:rsid w:val="00B21652"/>
    <w:rsid w:val="00B23729"/>
    <w:rsid w:val="00B26F40"/>
    <w:rsid w:val="00B26F44"/>
    <w:rsid w:val="00B404D2"/>
    <w:rsid w:val="00B408CE"/>
    <w:rsid w:val="00B40C05"/>
    <w:rsid w:val="00B416D7"/>
    <w:rsid w:val="00B4412C"/>
    <w:rsid w:val="00B457E1"/>
    <w:rsid w:val="00B52312"/>
    <w:rsid w:val="00B56129"/>
    <w:rsid w:val="00B563BC"/>
    <w:rsid w:val="00B60BF4"/>
    <w:rsid w:val="00B665B8"/>
    <w:rsid w:val="00B85642"/>
    <w:rsid w:val="00B87DA2"/>
    <w:rsid w:val="00B91FDF"/>
    <w:rsid w:val="00BA4860"/>
    <w:rsid w:val="00BC04E8"/>
    <w:rsid w:val="00BC4907"/>
    <w:rsid w:val="00BD3A3C"/>
    <w:rsid w:val="00BE5DDD"/>
    <w:rsid w:val="00BE6974"/>
    <w:rsid w:val="00BE6B0C"/>
    <w:rsid w:val="00BE78F8"/>
    <w:rsid w:val="00C057B8"/>
    <w:rsid w:val="00C061F0"/>
    <w:rsid w:val="00C06C72"/>
    <w:rsid w:val="00C07805"/>
    <w:rsid w:val="00C2621C"/>
    <w:rsid w:val="00C321CC"/>
    <w:rsid w:val="00C33E98"/>
    <w:rsid w:val="00C434F0"/>
    <w:rsid w:val="00C463AA"/>
    <w:rsid w:val="00C55AF6"/>
    <w:rsid w:val="00C65E39"/>
    <w:rsid w:val="00C67281"/>
    <w:rsid w:val="00C75F51"/>
    <w:rsid w:val="00C76B0C"/>
    <w:rsid w:val="00C77CC7"/>
    <w:rsid w:val="00C77F04"/>
    <w:rsid w:val="00C813BC"/>
    <w:rsid w:val="00C9028E"/>
    <w:rsid w:val="00C957F5"/>
    <w:rsid w:val="00CA196F"/>
    <w:rsid w:val="00CB0C2B"/>
    <w:rsid w:val="00CB68E6"/>
    <w:rsid w:val="00CC2ED2"/>
    <w:rsid w:val="00CC3F02"/>
    <w:rsid w:val="00CC40A1"/>
    <w:rsid w:val="00CD0B68"/>
    <w:rsid w:val="00CD0D44"/>
    <w:rsid w:val="00CD35A9"/>
    <w:rsid w:val="00CD63F3"/>
    <w:rsid w:val="00CE2887"/>
    <w:rsid w:val="00CE60AD"/>
    <w:rsid w:val="00CE72DB"/>
    <w:rsid w:val="00CF1872"/>
    <w:rsid w:val="00CF33B0"/>
    <w:rsid w:val="00CF55E8"/>
    <w:rsid w:val="00D01DD4"/>
    <w:rsid w:val="00D10F20"/>
    <w:rsid w:val="00D142EE"/>
    <w:rsid w:val="00D157A1"/>
    <w:rsid w:val="00D1711B"/>
    <w:rsid w:val="00D24002"/>
    <w:rsid w:val="00D26034"/>
    <w:rsid w:val="00D27678"/>
    <w:rsid w:val="00D31AC7"/>
    <w:rsid w:val="00D331B9"/>
    <w:rsid w:val="00D542C1"/>
    <w:rsid w:val="00D54337"/>
    <w:rsid w:val="00D76F06"/>
    <w:rsid w:val="00D90F81"/>
    <w:rsid w:val="00DA0079"/>
    <w:rsid w:val="00DA0C26"/>
    <w:rsid w:val="00DB438F"/>
    <w:rsid w:val="00DC14D7"/>
    <w:rsid w:val="00DC2B27"/>
    <w:rsid w:val="00DC54CF"/>
    <w:rsid w:val="00DD3A25"/>
    <w:rsid w:val="00DD797B"/>
    <w:rsid w:val="00DE7CF8"/>
    <w:rsid w:val="00E11182"/>
    <w:rsid w:val="00E37F79"/>
    <w:rsid w:val="00E5534E"/>
    <w:rsid w:val="00E60D83"/>
    <w:rsid w:val="00E628DF"/>
    <w:rsid w:val="00E6360E"/>
    <w:rsid w:val="00E63C89"/>
    <w:rsid w:val="00E64D4F"/>
    <w:rsid w:val="00E82F6F"/>
    <w:rsid w:val="00E838A0"/>
    <w:rsid w:val="00E852D0"/>
    <w:rsid w:val="00E90553"/>
    <w:rsid w:val="00EB02E2"/>
    <w:rsid w:val="00EC2B67"/>
    <w:rsid w:val="00EC5F2B"/>
    <w:rsid w:val="00EC61C4"/>
    <w:rsid w:val="00EC7ABF"/>
    <w:rsid w:val="00ED2891"/>
    <w:rsid w:val="00ED2B33"/>
    <w:rsid w:val="00ED3F60"/>
    <w:rsid w:val="00ED574A"/>
    <w:rsid w:val="00ED638A"/>
    <w:rsid w:val="00ED6960"/>
    <w:rsid w:val="00EE49CE"/>
    <w:rsid w:val="00EE5669"/>
    <w:rsid w:val="00EF7265"/>
    <w:rsid w:val="00F001D8"/>
    <w:rsid w:val="00F037CB"/>
    <w:rsid w:val="00F04AD4"/>
    <w:rsid w:val="00F07329"/>
    <w:rsid w:val="00F123C2"/>
    <w:rsid w:val="00F1699A"/>
    <w:rsid w:val="00F21321"/>
    <w:rsid w:val="00F24A8C"/>
    <w:rsid w:val="00F40934"/>
    <w:rsid w:val="00F42322"/>
    <w:rsid w:val="00F44343"/>
    <w:rsid w:val="00F5481E"/>
    <w:rsid w:val="00F56266"/>
    <w:rsid w:val="00F6042F"/>
    <w:rsid w:val="00F62CB3"/>
    <w:rsid w:val="00F63150"/>
    <w:rsid w:val="00F7126A"/>
    <w:rsid w:val="00F805F5"/>
    <w:rsid w:val="00F8314E"/>
    <w:rsid w:val="00F9622B"/>
    <w:rsid w:val="00FA7E0B"/>
    <w:rsid w:val="00FB5CF8"/>
    <w:rsid w:val="00FC12C5"/>
    <w:rsid w:val="00FC2FB8"/>
    <w:rsid w:val="00FC3F1C"/>
    <w:rsid w:val="00FC7599"/>
    <w:rsid w:val="00FC77AE"/>
    <w:rsid w:val="00FE5141"/>
    <w:rsid w:val="00FE76F5"/>
    <w:rsid w:val="00FF3455"/>
    <w:rsid w:val="00FF3A6F"/>
    <w:rsid w:val="00FF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CC398"/>
  <w15:docId w15:val="{1773DB07-6F3B-4521-B0E1-915218E5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alina Stroia</dc:creator>
  <cp:lastModifiedBy>Madalina Stroia</cp:lastModifiedBy>
  <cp:revision>3</cp:revision>
  <dcterms:created xsi:type="dcterms:W3CDTF">2017-04-28T19:52:00Z</dcterms:created>
  <dcterms:modified xsi:type="dcterms:W3CDTF">2019-10-16T19:50:00Z</dcterms:modified>
</cp:coreProperties>
</file>